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5 (26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0 (6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46 (9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77 (21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8 (59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7d53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